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3C41B" w14:textId="7ABF4A5A" w:rsidR="000358A1" w:rsidRPr="00EA22E6" w:rsidRDefault="00452CBB">
      <w:pPr>
        <w:rPr>
          <w:lang w:val="nb-NO"/>
        </w:rPr>
      </w:pPr>
      <w:r w:rsidRPr="00EA22E6">
        <w:rPr>
          <w:lang w:val="nb-NO"/>
        </w:rPr>
        <w:t>Hei!</w:t>
      </w:r>
    </w:p>
    <w:p w14:paraId="651BB22A" w14:textId="4A862813" w:rsidR="00452CBB" w:rsidRDefault="00452CBB">
      <w:pPr>
        <w:rPr>
          <w:lang w:val="nb-NO"/>
        </w:rPr>
      </w:pPr>
      <w:r w:rsidRPr="00452CBB">
        <w:rPr>
          <w:lang w:val="nb-NO"/>
        </w:rPr>
        <w:t>Nå er det ikke så l</w:t>
      </w:r>
      <w:r>
        <w:rPr>
          <w:lang w:val="nb-NO"/>
        </w:rPr>
        <w:t xml:space="preserve">enge før vi møtes til årets trening. I den forbindelse så har jeg lyst til å si et par ord til alle dere som skal delta. </w:t>
      </w:r>
    </w:p>
    <w:p w14:paraId="7BFE7761" w14:textId="3AE1707C" w:rsidR="00452CBB" w:rsidRDefault="00452CBB">
      <w:pPr>
        <w:rPr>
          <w:lang w:val="nb-NO"/>
        </w:rPr>
      </w:pPr>
      <w:r>
        <w:rPr>
          <w:lang w:val="nb-NO"/>
        </w:rPr>
        <w:t>Dere har fått tilsendt dagseddel for treningen. Detaljert program for første dag er beskrevet. Jeg ber der alle lese dette godt slik at vi får gjennomført innrykk raskt og smidig uten unødvendige forsinkelser.</w:t>
      </w:r>
    </w:p>
    <w:p w14:paraId="75A52B79" w14:textId="051B4CE3" w:rsidR="00452CBB" w:rsidRDefault="00452CBB">
      <w:pPr>
        <w:rPr>
          <w:lang w:val="nb-NO"/>
        </w:rPr>
      </w:pPr>
      <w:r>
        <w:rPr>
          <w:lang w:val="nb-NO"/>
        </w:rPr>
        <w:t xml:space="preserve">Tiden som er knyttet til den årlige treningen er dyrbar. Vi skal gjennomføre og mestre mye på kort tid. Det er ofte lettere sagt enn gjort da de aller fleste av dere kun er inne i tjeneste denne ene gangen i året. Det oppleves for mange som en </w:t>
      </w:r>
      <w:r w:rsidR="001B1E73">
        <w:rPr>
          <w:lang w:val="nb-NO"/>
        </w:rPr>
        <w:t xml:space="preserve">stor </w:t>
      </w:r>
      <w:r>
        <w:rPr>
          <w:lang w:val="nb-NO"/>
        </w:rPr>
        <w:t xml:space="preserve">overgang </w:t>
      </w:r>
      <w:r w:rsidR="001B1E73">
        <w:rPr>
          <w:lang w:val="nb-NO"/>
        </w:rPr>
        <w:t>å gå fra å være sivil til plutselig å skulle være og handle som en militær helt og fullt.</w:t>
      </w:r>
      <w:r w:rsidR="0096238B">
        <w:rPr>
          <w:lang w:val="nb-NO"/>
        </w:rPr>
        <w:t xml:space="preserve"> </w:t>
      </w:r>
    </w:p>
    <w:p w14:paraId="686A61E3" w14:textId="47F51530" w:rsidR="00452CBB" w:rsidRDefault="00452CBB">
      <w:pPr>
        <w:rPr>
          <w:lang w:val="nb-NO"/>
        </w:rPr>
      </w:pPr>
      <w:r>
        <w:rPr>
          <w:lang w:val="nb-NO"/>
        </w:rPr>
        <w:t xml:space="preserve">Jeg ber dere derfor begynne å forberede dere mentalt til vi møtes til trening. </w:t>
      </w:r>
      <w:r w:rsidR="001B1E73">
        <w:rPr>
          <w:lang w:val="nb-NO"/>
        </w:rPr>
        <w:t xml:space="preserve">Sørg for å gjøre nødvendige forberedelser hjemme og på jobb så langt det lar seg gjøre slik at du kan være 100% </w:t>
      </w:r>
      <w:proofErr w:type="gramStart"/>
      <w:r w:rsidR="001B1E73">
        <w:rPr>
          <w:lang w:val="nb-NO"/>
        </w:rPr>
        <w:t>tilstede</w:t>
      </w:r>
      <w:proofErr w:type="gramEnd"/>
      <w:r w:rsidR="001B1E73">
        <w:rPr>
          <w:lang w:val="nb-NO"/>
        </w:rPr>
        <w:t xml:space="preserve"> under treningen. Det er viktig fordi jeg trenger all din kompetanse, deltagelse og engasjement under treningen for at vi skal klare å levere på de målene som er satt for oss. Og så håper jeg at vi skal kjenne på at vi </w:t>
      </w:r>
      <w:r w:rsidR="0096238B">
        <w:rPr>
          <w:lang w:val="nb-NO"/>
        </w:rPr>
        <w:t>klarte</w:t>
      </w:r>
      <w:r w:rsidR="001B1E73">
        <w:rPr>
          <w:lang w:val="nb-NO"/>
        </w:rPr>
        <w:t xml:space="preserve"> å løfte oss et hakk fra i fjor når vi er ferdige.</w:t>
      </w:r>
    </w:p>
    <w:p w14:paraId="2337B474" w14:textId="2B128408" w:rsidR="001B1E73" w:rsidRDefault="001B1E73">
      <w:pPr>
        <w:rPr>
          <w:lang w:val="nb-NO"/>
        </w:rPr>
      </w:pPr>
    </w:p>
    <w:p w14:paraId="00600219" w14:textId="3267FC8F" w:rsidR="001B1E73" w:rsidRDefault="001B1E73">
      <w:pPr>
        <w:rPr>
          <w:lang w:val="nb-NO"/>
        </w:rPr>
      </w:pPr>
      <w:r>
        <w:rPr>
          <w:lang w:val="nb-NO"/>
        </w:rPr>
        <w:t>Gleder meg til å se dere alle om xx dager!</w:t>
      </w:r>
    </w:p>
    <w:sectPr w:rsidR="001B1E7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7Q0MzU2MDA1srRQ0lEKTi0uzszPAykwrAUA+lMFNSwAAAA="/>
  </w:docVars>
  <w:rsids>
    <w:rsidRoot w:val="00452CBB"/>
    <w:rsid w:val="000358A1"/>
    <w:rsid w:val="001B1E73"/>
    <w:rsid w:val="00452CBB"/>
    <w:rsid w:val="0096238B"/>
    <w:rsid w:val="009F1066"/>
    <w:rsid w:val="00EA22E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7302"/>
  <w15:chartTrackingRefBased/>
  <w15:docId w15:val="{F1CD6333-82FE-436D-94F9-D1F9924CD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4</Words>
  <Characters>1030</Characters>
  <Application>Microsoft Office Word</Application>
  <DocSecurity>0</DocSecurity>
  <Lines>8</Lines>
  <Paragraphs>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te Sten</dc:creator>
  <cp:keywords/>
  <dc:description/>
  <cp:lastModifiedBy>Christian Fulsaas</cp:lastModifiedBy>
  <cp:revision>2</cp:revision>
  <dcterms:created xsi:type="dcterms:W3CDTF">2021-06-01T23:07:00Z</dcterms:created>
  <dcterms:modified xsi:type="dcterms:W3CDTF">2021-06-01T23:07:00Z</dcterms:modified>
</cp:coreProperties>
</file>